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3810000" cy="2540000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github.com/nclsbayona/MyResume/tre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html" /><Relationship Type="http://schemas.openxmlformats.org/officeDocument/2006/relationships/hyperlink" Id="rId30" Target="%5Bhttps://www.udemy.com/certificate/UC-464729cf-7e83-4cda-8990-f3632121d329/%5D(https://coursera.org/verify/FVGG93FLQ357)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%5Bhttps://www.udemy.com/certificate/UC-464729cf-7e83-4cda-8990-f3632121d329/%5D(https://coursera.org/verify/FVGG93FLQ357)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22:46:07Z</dcterms:created>
  <dcterms:modified xsi:type="dcterms:W3CDTF">2022-12-28T2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